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w:t>
      </w:r>
      <w:r>
        <w:t xml:space="preserve"> </w:t>
      </w:r>
      <w:r>
        <w:t xml:space="preserve">Canada</w:t>
      </w:r>
      <w:r>
        <w:t xml:space="preserve"> </w:t>
      </w:r>
      <w:r>
        <w:t xml:space="preserve">Montreal</w:t>
      </w:r>
    </w:p>
    <w:bookmarkStart w:id="20" w:name="scholarship-application-letter"/>
    <w:p>
      <w:pPr>
        <w:pStyle w:val="Heading1"/>
      </w:pPr>
      <w:r>
        <w:t xml:space="preserve">SCHOLARSHIP APPLICATION LETTER</w:t>
      </w:r>
    </w:p>
    <w:p>
      <w:pPr>
        <w:pStyle w:val="FirstParagraph"/>
      </w:pPr>
      <w:r>
        <w:t xml:space="preserve">For Photography Studies at Concordia University, Montreal, Canada</w:t>
      </w:r>
    </w:p>
    <w:bookmarkEnd w:id="20"/>
    <w:p>
      <w:pPr>
        <w:pStyle w:val="BodyText"/>
      </w:pPr>
      <w:r>
        <w:t xml:space="preserve">October 26, 2023</w:t>
      </w:r>
    </w:p>
    <w:p>
      <w:pPr>
        <w:pStyle w:val="BodyText"/>
      </w:pPr>
      <w:r>
        <w:t xml:space="preserve">Admissions Committee</w:t>
      </w:r>
      <w:r>
        <w:br/>
      </w:r>
      <w:r>
        <w:t xml:space="preserve">Concordia University</w:t>
      </w:r>
      <w:r>
        <w:br/>
      </w:r>
      <w:r>
        <w:t xml:space="preserve">1455 de Maisonneuve Blvd W</w:t>
      </w:r>
      <w:r>
        <w:br/>
      </w:r>
      <w:r>
        <w:t xml:space="preserve">Montreal, QC H3G 1M8</w:t>
      </w:r>
      <w:r>
        <w:br/>
      </w:r>
      <w:r>
        <w:t xml:space="preserve">Canada</w:t>
      </w:r>
    </w:p>
    <w:bookmarkStart w:id="21" w:name="dear-admissions-committee"/>
    <w:p>
      <w:pPr>
        <w:pStyle w:val="Heading2"/>
      </w:pPr>
      <w:r>
        <w:t xml:space="preserve">Dear Admissions Committee,</w:t>
      </w:r>
    </w:p>
    <w:bookmarkEnd w:id="21"/>
    <w:p>
      <w:pPr>
        <w:pStyle w:val="FirstParagraph"/>
      </w:pPr>
      <w:r>
        <w:t xml:space="preserve">I am writing with profound enthusiasm to submit my application for the prestigious International Student Scholarship in Visual Arts at Concordia University, Montreal. As an emerging Photographer from Nairobi, Kenya, I have dedicated six years to mastering the art of visual storytelling through the lens – a journey that has crystallized into a clear vision for my future as an artist and educator in Canada's vibrant creative landscape. This</w:t>
      </w:r>
      <w:r>
        <w:t xml:space="preserve"> </w:t>
      </w:r>
      <w:r>
        <w:rPr>
          <w:bCs/>
          <w:b/>
        </w:rPr>
        <w:t xml:space="preserve">Scholarship Application Letter</w:t>
      </w:r>
      <w:r>
        <w:t xml:space="preserve"> </w:t>
      </w:r>
      <w:r>
        <w:t xml:space="preserve">embodies not only my academic aspirations but also my deep commitment to contributing meaningfully to Montreal's artistic ecosystem.</w:t>
      </w:r>
    </w:p>
    <w:p>
      <w:pPr>
        <w:pStyle w:val="BodyText"/>
      </w:pPr>
      <w:r>
        <w:t xml:space="preserve">My passion for photography began during childhood visits to Nairobi's vibrant street markets, where I was captivated by the interplay of light on weathered faces and the kaleidoscope of fabrics. This early fascination evolved into a disciplined practice: I earned a BFA in Photography from Kenyatta University with honors, creating series documenting urban resilience in East African communities. My work "Urban Threads" was exhibited at Nairobi's National Museum and later featured in</w:t>
      </w:r>
      <w:r>
        <w:t xml:space="preserve"> </w:t>
      </w:r>
      <w:r>
        <w:rPr>
          <w:iCs/>
          <w:i/>
        </w:rPr>
        <w:t xml:space="preserve">Photo Africa Magazine</w:t>
      </w:r>
      <w:r>
        <w:t xml:space="preserve">, where curators praised my "ability to transform mundane moments into profound cultural narratives." Yet, I recognized that to elevate my craft beyond documentation toward transformative artistry, I needed immersive training within Montreal's internationally celebrated creative milieu.</w:t>
      </w:r>
    </w:p>
    <w:p>
      <w:pPr>
        <w:pStyle w:val="BodyText"/>
      </w:pPr>
      <w:r>
        <w:t xml:space="preserve">This is precisely why Canada Montreal represents the irreplaceable catalyst for my growth. Montreal isn't merely a city – it's a living museum of artistic innovation where photography thrives as both cultural dialogue and social commentary. The city’s unique blend of French heritage, multicultural energy, and avant-garde institutions creates an unparalleled environment for visual artists. Concordia University's Mel Hoppenheim School of Cinema offers precisely the interdisciplinary approach I seek: courses in digital storytelling, documentary ethics, and experimental imaging that align with my goal to merge technological innovation with human-centered narratives. Most significantly, Montreal’s</w:t>
      </w:r>
      <w:r>
        <w:t xml:space="preserve"> </w:t>
      </w:r>
      <w:r>
        <w:rPr>
          <w:iCs/>
          <w:i/>
        </w:rPr>
        <w:t xml:space="preserve">atelier culture</w:t>
      </w:r>
      <w:r>
        <w:t xml:space="preserve"> </w:t>
      </w:r>
      <w:r>
        <w:t xml:space="preserve">– where artists collaborate across disciplines in shared studio spaces – mirrors the collaborative spirit I aim to cultivate as a future educator. This is not just a study destination; it’s the essential environment where my artistic voice can mature into something truly distinctive for Canada's cultural landscape.</w:t>
      </w:r>
    </w:p>
    <w:p>
      <w:pPr>
        <w:pStyle w:val="BodyText"/>
      </w:pPr>
      <w:r>
        <w:t xml:space="preserve">My professional trajectory has prepared me for this academic leap. As Lead Photographer at</w:t>
      </w:r>
      <w:r>
        <w:t xml:space="preserve"> </w:t>
      </w:r>
      <w:r>
        <w:rPr>
          <w:iCs/>
          <w:i/>
        </w:rPr>
        <w:t xml:space="preserve">Voices of Tomorrow</w:t>
      </w:r>
      <w:r>
        <w:t xml:space="preserve">, I've directed community-based projects documenting Montreal's immigrant communities, a role that demanded technical precision with medium-format cameras while navigating complex ethical landscapes. My recent project "Montreal Mosaic" – commissioned by the city's Public Art Program – captured daily life in Saint-Henri and Little Italy through 120+ portraits, later displayed at the Musée des beaux-arts de Montréal. This work earned me a nomination for the Quebec Council of Arts' Young Innovator Award, reinforcing my conviction that Montreal is where my practice must evolve. The university's partnership with institutions like the McCord Museum and La Centrale Galerie Powerhouse provides direct pathways to engage with Montreal's visual history – a resource I cannot access in Nairobi.</w:t>
      </w:r>
    </w:p>
    <w:p>
      <w:pPr>
        <w:pStyle w:val="BodyText"/>
      </w:pPr>
      <w:r>
        <w:t xml:space="preserve">Financially, this Scholarship is not merely advantageous but essential. While I've saved modestly through freelance work (including commercial assignments for UNESCO Kenya), the $50,000 annual tuition plus living costs in Montreal exceeds my personal savings by 275%. My family's limited resources as small-scale farmers cannot support this investment. This scholarship would alleviate that burden, allowing me to fully immerse myself in the program without accruing debt that would hinder my post-graduation goal: establishing a community photography studio in Montreal's underserved neighborhoods. My proposed initiative "Lens of Community" aims to provide free workshops for immigrant youth using donated equipment and university mentorship – directly addressing the city's need for cultural accessibility that I observed while volunteering at the Plateau-Mont-Royal community center.</w:t>
      </w:r>
    </w:p>
    <w:p>
      <w:pPr>
        <w:pStyle w:val="BodyText"/>
      </w:pPr>
      <w:r>
        <w:t xml:space="preserve">My academic rigor complements this practical vision. At Kenyatta, I maintained a 3.9 GPA while developing an AI-assisted photo restoration methodology for archival materials – skills I intend to expand through Concordia's Digital Media Lab. The university's emphasis on critical theory (especially the work of scholars like Christiane Paul) resonates with my current research on photography as post-colonial healing, a topic I plan to develop into my thesis. Montreal's diverse artistic communities – from the photo-activism collective</w:t>
      </w:r>
      <w:r>
        <w:t xml:space="preserve"> </w:t>
      </w:r>
      <w:r>
        <w:rPr>
          <w:iCs/>
          <w:i/>
        </w:rPr>
        <w:t xml:space="preserve">La Cimade</w:t>
      </w:r>
      <w:r>
        <w:t xml:space="preserve"> </w:t>
      </w:r>
      <w:r>
        <w:t xml:space="preserve">to the internationally recognized Atelier des Lumieres – offer dynamic forums where I can test these ideas through collaboration.</w:t>
      </w:r>
    </w:p>
    <w:p>
      <w:pPr>
        <w:pStyle w:val="BodyText"/>
      </w:pPr>
      <w:r>
        <w:t xml:space="preserve">What truly distinguishes me is my commitment to making art serve social transformation. In Montreal, I've already begun connecting with local artists; during a recent research visit, I met with photographer Jean-Paul Gaultier whose work on Quebec's industrial heritage inspired my "Urban Threads" project. This city doesn't just tolerate photography – it demands that photographers engage deeply with its complexities. As a Photographer from the Global South, I bring a perspective often absent in Canadian art discourse: one that centers marginalized narratives through visual language. My portfolio includes the critically acclaimed series "Echoes of Resilience," documenting women-led agricultural collectives in Kenya – a body of work I intend to expand through Montreal's resources into an international exhibition.</w:t>
      </w:r>
    </w:p>
    <w:p>
      <w:pPr>
        <w:pStyle w:val="BodyText"/>
      </w:pPr>
      <w:r>
        <w:t xml:space="preserve">Choosing Concordia means choosing a community that understands photography as vital civic practice, not mere aesthetics. The university’s history of nurturing visionaries like photographer Berenice Abbott aligns with my belief that art must challenge and illuminate. My dream is to eventually teach at Montreal institutions while continuing my own creative work – contributing to the city's artistic legacy rather than merely observing it. This scholarship would empower me to become a bridge between global photographic traditions and Montreal's dynamic contemporary scene.</w:t>
      </w:r>
    </w:p>
    <w:p>
      <w:pPr>
        <w:pStyle w:val="BodyText"/>
      </w:pPr>
      <w:r>
        <w:t xml:space="preserve">I am eager to bring my unique perspective, technical skill, and unwavering dedication to Concordia University. I have attached my portfolio, academic transcripts, and letters of recommendation that further evidence my readiness for this transformative journey. Thank you for considering this</w:t>
      </w:r>
      <w:r>
        <w:t xml:space="preserve"> </w:t>
      </w:r>
      <w:r>
        <w:rPr>
          <w:bCs/>
          <w:b/>
        </w:rPr>
        <w:t xml:space="preserve">Scholarship Application Letter</w:t>
      </w:r>
      <w:r>
        <w:t xml:space="preserve"> </w:t>
      </w:r>
      <w:r>
        <w:t xml:space="preserve">from a Photographer whose vision is inextricably linked to the creative spirit of Canada Montreal. I welcome the opportunity to discuss how my artistic mission aligns with your institution's values.</w:t>
      </w:r>
    </w:p>
    <w:p>
      <w:pPr>
        <w:pStyle w:val="BodyText"/>
      </w:pPr>
      <w:r>
        <w:t xml:space="preserve">Sincerely,</w:t>
      </w:r>
    </w:p>
    <w:p>
      <w:pPr>
        <w:pStyle w:val="BodyText"/>
      </w:pPr>
      <w:r>
        <w:br/>
      </w:r>
      <w:r>
        <w:br/>
      </w:r>
      <w:r>
        <w:br/>
      </w:r>
    </w:p>
    <w:p>
      <w:pPr>
        <w:pStyle w:val="BodyText"/>
      </w:pPr>
      <w:r>
        <w:t xml:space="preserve">Amara Njeri</w:t>
      </w:r>
    </w:p>
    <w:p>
      <w:pPr>
        <w:pStyle w:val="BodyText"/>
      </w:pPr>
      <w:r>
        <w:t xml:space="preserve">Email: amara.njeri@photographer.ca | Phone: +254 7XX XXX XXX</w:t>
      </w:r>
    </w:p>
    <w:p>
      <w:pPr>
        <w:pStyle w:val="BodyText"/>
      </w:pPr>
      <w:r>
        <w:rPr>
          <w:bCs/>
          <w:b/>
        </w:rPr>
        <w:t xml:space="preserve">Portfolio Note:</w:t>
      </w:r>
      <w:r>
        <w:t xml:space="preserve"> </w:t>
      </w:r>
      <w:r>
        <w:t xml:space="preserve">Digital portfolio available at amara.njeri.photography.ca, featuring "Urban Threads," "Montreal Mosaic," and "Echoes of Resilience" se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 Canada Montreal</dc:title>
  <dc:creator/>
  <dc:language>en</dc:language>
  <cp:keywords/>
  <dcterms:created xsi:type="dcterms:W3CDTF">2026-07-23T10:11:12Z</dcterms:created>
  <dcterms:modified xsi:type="dcterms:W3CDTF">2026-07-23T10:11:12Z</dcterms:modified>
</cp:coreProperties>
</file>

<file path=docProps/custom.xml><?xml version="1.0" encoding="utf-8"?>
<Properties xmlns="http://schemas.openxmlformats.org/officeDocument/2006/custom-properties" xmlns:vt="http://schemas.openxmlformats.org/officeDocument/2006/docPropsVTypes"/>
</file>